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2E07" w:rsidRDefault="00950620">
      <w:r>
        <w:t>Pick and place with robotic arms are so difficult, b</w:t>
      </w:r>
      <w:bookmarkStart w:id="0" w:name="_GoBack"/>
      <w:bookmarkEnd w:id="0"/>
      <w:r>
        <w:t xml:space="preserve">ut with sawyer you can just select and execute. </w:t>
      </w:r>
    </w:p>
    <w:p w:rsidR="00950620" w:rsidRDefault="00950620"/>
    <w:sectPr w:rsidR="009506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wMLUwAyIjcwNzEyUdpeDU4uLM/DyQAsNaAOkp+4MsAAAA"/>
  </w:docVars>
  <w:rsids>
    <w:rsidRoot w:val="00950620"/>
    <w:rsid w:val="00092E07"/>
    <w:rsid w:val="000A33DC"/>
    <w:rsid w:val="000D1B22"/>
    <w:rsid w:val="000D654F"/>
    <w:rsid w:val="000E4B93"/>
    <w:rsid w:val="00143CD9"/>
    <w:rsid w:val="00306664"/>
    <w:rsid w:val="00403292"/>
    <w:rsid w:val="007C447E"/>
    <w:rsid w:val="007F0154"/>
    <w:rsid w:val="008A62DC"/>
    <w:rsid w:val="00950620"/>
    <w:rsid w:val="00A127C2"/>
    <w:rsid w:val="00AD62B3"/>
    <w:rsid w:val="00AE7EBC"/>
    <w:rsid w:val="00C22BBE"/>
    <w:rsid w:val="00E65151"/>
    <w:rsid w:val="00FD3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BFF3A"/>
  <w15:chartTrackingRefBased/>
  <w15:docId w15:val="{B6D793E8-0999-42B1-8D7B-BAA368F61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</Words>
  <Characters>82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Manandhar</dc:creator>
  <cp:keywords/>
  <dc:description/>
  <cp:lastModifiedBy>Raj Manandhar</cp:lastModifiedBy>
  <cp:revision>1</cp:revision>
  <dcterms:created xsi:type="dcterms:W3CDTF">2018-04-22T15:51:00Z</dcterms:created>
  <dcterms:modified xsi:type="dcterms:W3CDTF">2018-04-22T15:55:00Z</dcterms:modified>
</cp:coreProperties>
</file>